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7B86E" w14:textId="5F026ED7" w:rsidR="0086481F" w:rsidRDefault="0086481F" w:rsidP="51524F1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5735A23">
        <w:rPr>
          <w:rFonts w:ascii="Times New Roman" w:eastAsia="Times New Roman" w:hAnsi="Times New Roman" w:cs="Times New Roman"/>
          <w:sz w:val="24"/>
          <w:szCs w:val="24"/>
        </w:rPr>
        <w:t>ME 4</w:t>
      </w:r>
      <w:r w:rsidR="0926C0BF" w:rsidRPr="25735A23">
        <w:rPr>
          <w:rFonts w:ascii="Times New Roman" w:eastAsia="Times New Roman" w:hAnsi="Times New Roman" w:cs="Times New Roman"/>
          <w:sz w:val="24"/>
          <w:szCs w:val="24"/>
        </w:rPr>
        <w:t>40</w:t>
      </w:r>
      <w:r w:rsidR="00F32C7A" w:rsidRPr="25735A23">
        <w:rPr>
          <w:rFonts w:ascii="Times New Roman" w:eastAsia="Times New Roman" w:hAnsi="Times New Roman" w:cs="Times New Roman"/>
          <w:sz w:val="24"/>
          <w:szCs w:val="24"/>
        </w:rPr>
        <w:t xml:space="preserve"> Energy Engineering </w:t>
      </w:r>
      <w:r w:rsidR="00982D25" w:rsidRPr="25735A23">
        <w:rPr>
          <w:rFonts w:ascii="Times New Roman" w:eastAsia="Times New Roman" w:hAnsi="Times New Roman" w:cs="Times New Roman"/>
          <w:sz w:val="24"/>
          <w:szCs w:val="24"/>
        </w:rPr>
        <w:t>Preliminary Design</w:t>
      </w:r>
    </w:p>
    <w:p w14:paraId="6F1A2322" w14:textId="2A2F0047" w:rsidR="00982D25" w:rsidRDefault="79D00E4E" w:rsidP="51524F1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5735A23">
        <w:rPr>
          <w:rFonts w:ascii="Times New Roman" w:eastAsia="Times New Roman" w:hAnsi="Times New Roman" w:cs="Times New Roman"/>
          <w:sz w:val="24"/>
          <w:szCs w:val="24"/>
        </w:rPr>
        <w:t>Professor Gerrick</w:t>
      </w:r>
      <w:r w:rsidR="00825792" w:rsidRPr="25735A23">
        <w:rPr>
          <w:rFonts w:ascii="Times New Roman" w:eastAsia="Times New Roman" w:hAnsi="Times New Roman" w:cs="Times New Roman"/>
          <w:sz w:val="24"/>
          <w:szCs w:val="24"/>
        </w:rPr>
        <w:t xml:space="preserve"> &amp; Dr. Adams</w:t>
      </w:r>
    </w:p>
    <w:p w14:paraId="7F1D2798" w14:textId="74DEFFC8" w:rsidR="0086481F" w:rsidRDefault="004D74D0" w:rsidP="51524F1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13C83422">
        <w:rPr>
          <w:rFonts w:ascii="Times New Roman" w:eastAsia="Times New Roman" w:hAnsi="Times New Roman" w:cs="Times New Roman"/>
          <w:sz w:val="24"/>
          <w:szCs w:val="24"/>
        </w:rPr>
        <w:t>Embry-Riddle Hydrogen</w:t>
      </w:r>
    </w:p>
    <w:p w14:paraId="0F186A9D" w14:textId="638291D6" w:rsidR="0076760F" w:rsidRDefault="0076760F" w:rsidP="51524F1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1D5783A" wp14:editId="13C83422">
            <wp:extent cx="4533902" cy="4533902"/>
            <wp:effectExtent l="0" t="0" r="0" b="0"/>
            <wp:docPr id="2" name="Picture 2" descr="A blue circle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2" cy="4533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C452A" w14:textId="083270BD" w:rsidR="1AD00F28" w:rsidRDefault="1AD00F28" w:rsidP="51524F12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51524F12">
        <w:rPr>
          <w:rFonts w:ascii="Times New Roman" w:eastAsia="Times New Roman" w:hAnsi="Times New Roman" w:cs="Times New Roman"/>
          <w:b/>
          <w:bCs/>
          <w:sz w:val="24"/>
          <w:szCs w:val="24"/>
        </w:rPr>
        <w:t>ABSTRACT</w:t>
      </w:r>
    </w:p>
    <w:p w14:paraId="34B73F9E" w14:textId="6E1C4BC2" w:rsidR="003C5E7E" w:rsidRDefault="357138A2" w:rsidP="36080B39">
      <w:pPr>
        <w:spacing w:line="257" w:lineRule="auto"/>
        <w:rPr>
          <w:rFonts w:ascii="Times New Roman" w:eastAsia="Times New Roman" w:hAnsi="Times New Roman" w:cs="Times New Roman"/>
          <w:sz w:val="24"/>
          <w:szCs w:val="24"/>
        </w:rPr>
      </w:pPr>
      <w:r w:rsidRPr="25735A23">
        <w:rPr>
          <w:rFonts w:ascii="Times New Roman" w:eastAsia="Times New Roman" w:hAnsi="Times New Roman" w:cs="Times New Roman"/>
          <w:sz w:val="24"/>
          <w:szCs w:val="24"/>
        </w:rPr>
        <w:t xml:space="preserve">Educating students about </w:t>
      </w:r>
      <w:r w:rsidR="4E0B848B" w:rsidRPr="25735A23">
        <w:rPr>
          <w:rFonts w:ascii="Times New Roman" w:eastAsia="Times New Roman" w:hAnsi="Times New Roman" w:cs="Times New Roman"/>
          <w:sz w:val="24"/>
          <w:szCs w:val="24"/>
        </w:rPr>
        <w:t xml:space="preserve">hydrogen production and storage is crucial to the </w:t>
      </w:r>
      <w:r w:rsidR="0039712A">
        <w:rPr>
          <w:rFonts w:ascii="Times New Roman" w:eastAsia="Times New Roman" w:hAnsi="Times New Roman" w:cs="Times New Roman"/>
          <w:sz w:val="24"/>
          <w:szCs w:val="24"/>
        </w:rPr>
        <w:t xml:space="preserve">development </w:t>
      </w:r>
      <w:r w:rsidR="4E0B848B" w:rsidRPr="25735A23">
        <w:rPr>
          <w:rFonts w:ascii="Times New Roman" w:eastAsia="Times New Roman" w:hAnsi="Times New Roman" w:cs="Times New Roman"/>
          <w:sz w:val="24"/>
          <w:szCs w:val="24"/>
        </w:rPr>
        <w:t xml:space="preserve">of the hydrogen economy. To accomplish the goal of hydrogen education, </w:t>
      </w:r>
      <w:r w:rsidR="39E0799D" w:rsidRPr="25735A23">
        <w:rPr>
          <w:rFonts w:ascii="Times New Roman" w:eastAsia="Times New Roman" w:hAnsi="Times New Roman" w:cs="Times New Roman"/>
          <w:sz w:val="24"/>
          <w:szCs w:val="24"/>
        </w:rPr>
        <w:t>ERH2</w:t>
      </w:r>
      <w:r w:rsidR="4E0B848B" w:rsidRPr="25735A23">
        <w:rPr>
          <w:rFonts w:ascii="Times New Roman" w:eastAsia="Times New Roman" w:hAnsi="Times New Roman" w:cs="Times New Roman"/>
          <w:sz w:val="24"/>
          <w:szCs w:val="24"/>
        </w:rPr>
        <w:t xml:space="preserve"> propose</w:t>
      </w:r>
      <w:r w:rsidR="5BF5CA0B" w:rsidRPr="25735A23">
        <w:rPr>
          <w:rFonts w:ascii="Times New Roman" w:eastAsia="Times New Roman" w:hAnsi="Times New Roman" w:cs="Times New Roman"/>
          <w:sz w:val="24"/>
          <w:szCs w:val="24"/>
        </w:rPr>
        <w:t>s</w:t>
      </w:r>
      <w:r w:rsidR="4E0B848B" w:rsidRPr="25735A23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 w:rsidR="2967578B" w:rsidRPr="25735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5BF96BF" w:rsidRPr="25735A23">
        <w:rPr>
          <w:rFonts w:ascii="Times New Roman" w:eastAsia="Times New Roman" w:hAnsi="Times New Roman" w:cs="Times New Roman"/>
          <w:sz w:val="24"/>
          <w:szCs w:val="24"/>
        </w:rPr>
        <w:t>h</w:t>
      </w:r>
      <w:r w:rsidR="2967578B" w:rsidRPr="25735A23">
        <w:rPr>
          <w:rFonts w:ascii="Times New Roman" w:eastAsia="Times New Roman" w:hAnsi="Times New Roman" w:cs="Times New Roman"/>
          <w:sz w:val="24"/>
          <w:szCs w:val="24"/>
        </w:rPr>
        <w:t>ydrogen production and storage demonstrator consisting of a</w:t>
      </w:r>
      <w:r w:rsidR="3E5757C2" w:rsidRPr="25735A23">
        <w:rPr>
          <w:rFonts w:ascii="Times New Roman" w:eastAsia="Times New Roman" w:hAnsi="Times New Roman" w:cs="Times New Roman"/>
          <w:sz w:val="24"/>
          <w:szCs w:val="24"/>
        </w:rPr>
        <w:t xml:space="preserve">n alkaline </w:t>
      </w:r>
      <w:r w:rsidR="4E0B848B" w:rsidRPr="25735A23">
        <w:rPr>
          <w:rFonts w:ascii="Times New Roman" w:eastAsia="Times New Roman" w:hAnsi="Times New Roman" w:cs="Times New Roman"/>
          <w:sz w:val="24"/>
          <w:szCs w:val="24"/>
        </w:rPr>
        <w:t>electro</w:t>
      </w:r>
      <w:r w:rsidR="78355F70" w:rsidRPr="25735A23">
        <w:rPr>
          <w:rFonts w:ascii="Times New Roman" w:eastAsia="Times New Roman" w:hAnsi="Times New Roman" w:cs="Times New Roman"/>
          <w:sz w:val="24"/>
          <w:szCs w:val="24"/>
        </w:rPr>
        <w:t>lysis unit</w:t>
      </w:r>
      <w:r w:rsidR="4E0B848B" w:rsidRPr="25735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DA9CA5B" w:rsidRPr="25735A23">
        <w:rPr>
          <w:rFonts w:ascii="Times New Roman" w:eastAsia="Times New Roman" w:hAnsi="Times New Roman" w:cs="Times New Roman"/>
          <w:sz w:val="24"/>
          <w:szCs w:val="24"/>
        </w:rPr>
        <w:t>to produce hydrogen and a</w:t>
      </w:r>
      <w:r w:rsidR="4E0B848B" w:rsidRPr="25735A23">
        <w:rPr>
          <w:rFonts w:ascii="Times New Roman" w:eastAsia="Times New Roman" w:hAnsi="Times New Roman" w:cs="Times New Roman"/>
          <w:sz w:val="24"/>
          <w:szCs w:val="24"/>
        </w:rPr>
        <w:t xml:space="preserve"> material-based </w:t>
      </w:r>
      <w:r w:rsidR="1164C2EC" w:rsidRPr="25735A23">
        <w:rPr>
          <w:rFonts w:ascii="Times New Roman" w:eastAsia="Times New Roman" w:hAnsi="Times New Roman" w:cs="Times New Roman"/>
          <w:sz w:val="24"/>
          <w:szCs w:val="24"/>
        </w:rPr>
        <w:t xml:space="preserve">hydrogen </w:t>
      </w:r>
      <w:r w:rsidR="4E0B848B" w:rsidRPr="25735A23">
        <w:rPr>
          <w:rFonts w:ascii="Times New Roman" w:eastAsia="Times New Roman" w:hAnsi="Times New Roman" w:cs="Times New Roman"/>
          <w:sz w:val="24"/>
          <w:szCs w:val="24"/>
        </w:rPr>
        <w:t>storage using graphitic carbon nitride.</w:t>
      </w:r>
      <w:r w:rsidR="38CE461C" w:rsidRPr="25735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2C2B788" w:rsidRPr="25735A23">
        <w:rPr>
          <w:rFonts w:ascii="Times New Roman" w:eastAsia="Times New Roman" w:hAnsi="Times New Roman" w:cs="Times New Roman"/>
          <w:sz w:val="24"/>
          <w:szCs w:val="24"/>
        </w:rPr>
        <w:t xml:space="preserve">The graphitic carbon nitride allows </w:t>
      </w:r>
      <w:r w:rsidR="005D73C4">
        <w:rPr>
          <w:rFonts w:ascii="Times New Roman" w:eastAsia="Times New Roman" w:hAnsi="Times New Roman" w:cs="Times New Roman"/>
          <w:sz w:val="24"/>
          <w:szCs w:val="24"/>
        </w:rPr>
        <w:t>for storing hydrogen</w:t>
      </w:r>
      <w:r w:rsidR="22C2B788" w:rsidRPr="25735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2B3BFAC" w:rsidRPr="25735A23">
        <w:rPr>
          <w:rFonts w:ascii="Times New Roman" w:eastAsia="Times New Roman" w:hAnsi="Times New Roman" w:cs="Times New Roman"/>
          <w:sz w:val="24"/>
          <w:szCs w:val="24"/>
        </w:rPr>
        <w:t>without specialty equipment</w:t>
      </w:r>
      <w:r w:rsidR="22C2B788" w:rsidRPr="25735A23">
        <w:rPr>
          <w:rFonts w:ascii="Times New Roman" w:eastAsia="Times New Roman" w:hAnsi="Times New Roman" w:cs="Times New Roman"/>
          <w:sz w:val="24"/>
          <w:szCs w:val="24"/>
        </w:rPr>
        <w:t>, saving cost and energy.</w:t>
      </w:r>
      <w:r w:rsidR="003971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D1EC055" w:rsidRPr="25735A2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5D73C4">
        <w:rPr>
          <w:rFonts w:ascii="Times New Roman" w:eastAsia="Times New Roman" w:hAnsi="Times New Roman" w:cs="Times New Roman"/>
          <w:sz w:val="24"/>
          <w:szCs w:val="24"/>
        </w:rPr>
        <w:t>system will cost</w:t>
      </w:r>
      <w:r w:rsidR="2D1EC055" w:rsidRPr="25735A23">
        <w:rPr>
          <w:rFonts w:ascii="Times New Roman" w:eastAsia="Times New Roman" w:hAnsi="Times New Roman" w:cs="Times New Roman"/>
          <w:sz w:val="24"/>
          <w:szCs w:val="24"/>
        </w:rPr>
        <w:t xml:space="preserve"> approximately $1800 and </w:t>
      </w:r>
      <w:r w:rsidR="6E7A0E74" w:rsidRPr="25735A23">
        <w:rPr>
          <w:rFonts w:ascii="Times New Roman" w:eastAsia="Times New Roman" w:hAnsi="Times New Roman" w:cs="Times New Roman"/>
          <w:sz w:val="24"/>
          <w:szCs w:val="24"/>
        </w:rPr>
        <w:t>operate at 20</w:t>
      </w:r>
      <w:r w:rsidR="2D1EC055" w:rsidRPr="25735A23">
        <w:rPr>
          <w:rFonts w:ascii="Times New Roman" w:eastAsia="Times New Roman" w:hAnsi="Times New Roman" w:cs="Times New Roman"/>
          <w:sz w:val="24"/>
          <w:szCs w:val="24"/>
        </w:rPr>
        <w:t xml:space="preserve"> Amps producing 0.0142 grams of hydrogen gas per minute. The electrolysis unit </w:t>
      </w:r>
      <w:r w:rsidR="0039712A">
        <w:rPr>
          <w:rFonts w:ascii="Times New Roman" w:eastAsia="Times New Roman" w:hAnsi="Times New Roman" w:cs="Times New Roman"/>
          <w:sz w:val="24"/>
          <w:szCs w:val="24"/>
        </w:rPr>
        <w:t xml:space="preserve">will have a </w:t>
      </w:r>
      <w:r w:rsidR="0362D358" w:rsidRPr="25735A23">
        <w:rPr>
          <w:rFonts w:ascii="Times New Roman" w:eastAsia="Times New Roman" w:hAnsi="Times New Roman" w:cs="Times New Roman"/>
          <w:sz w:val="24"/>
          <w:szCs w:val="24"/>
        </w:rPr>
        <w:t>clear polycarbonate</w:t>
      </w:r>
      <w:r w:rsidR="2D1EC055" w:rsidRPr="25735A23">
        <w:rPr>
          <w:rFonts w:ascii="Times New Roman" w:eastAsia="Times New Roman" w:hAnsi="Times New Roman" w:cs="Times New Roman"/>
          <w:sz w:val="24"/>
          <w:szCs w:val="24"/>
        </w:rPr>
        <w:t xml:space="preserve"> housing to make the internal components viewable, increasing the educational value. </w:t>
      </w:r>
      <w:r w:rsidR="4207B889" w:rsidRPr="25735A23">
        <w:rPr>
          <w:rFonts w:ascii="Times New Roman" w:eastAsia="Times New Roman" w:hAnsi="Times New Roman" w:cs="Times New Roman"/>
          <w:sz w:val="24"/>
          <w:szCs w:val="24"/>
        </w:rPr>
        <w:t xml:space="preserve">The storage will demonstrate </w:t>
      </w:r>
      <w:r w:rsidR="068F01FD" w:rsidRPr="25735A23">
        <w:rPr>
          <w:rFonts w:ascii="Times New Roman" w:eastAsia="Times New Roman" w:hAnsi="Times New Roman" w:cs="Times New Roman"/>
          <w:sz w:val="24"/>
          <w:szCs w:val="24"/>
        </w:rPr>
        <w:t xml:space="preserve">its ability to store and release hydrogen to run the Embry-Riddle fuel cell. </w:t>
      </w:r>
      <w:r w:rsidR="4E0B848B" w:rsidRPr="25735A23">
        <w:rPr>
          <w:rFonts w:ascii="Times New Roman" w:eastAsia="Times New Roman" w:hAnsi="Times New Roman" w:cs="Times New Roman"/>
          <w:sz w:val="24"/>
          <w:szCs w:val="24"/>
        </w:rPr>
        <w:t xml:space="preserve">The proposed design is a safe and educational method to introduce students and </w:t>
      </w:r>
      <w:r w:rsidR="005D73C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4E0B848B" w:rsidRPr="25735A23">
        <w:rPr>
          <w:rFonts w:ascii="Times New Roman" w:eastAsia="Times New Roman" w:hAnsi="Times New Roman" w:cs="Times New Roman"/>
          <w:sz w:val="24"/>
          <w:szCs w:val="24"/>
        </w:rPr>
        <w:t>general public to hydrogen production</w:t>
      </w:r>
      <w:r w:rsidR="5BD380AF" w:rsidRPr="25735A23">
        <w:rPr>
          <w:rFonts w:ascii="Times New Roman" w:eastAsia="Times New Roman" w:hAnsi="Times New Roman" w:cs="Times New Roman"/>
          <w:sz w:val="24"/>
          <w:szCs w:val="24"/>
        </w:rPr>
        <w:t>, storage, and economy</w:t>
      </w:r>
      <w:r w:rsidR="00D63D94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3C5E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DI3MTCwNDQzMLFQ0lEKTi0uzszPAykwrAUApBdgCCwAAAA="/>
  </w:docVars>
  <w:rsids>
    <w:rsidRoot w:val="773C5886"/>
    <w:rsid w:val="00023BCD"/>
    <w:rsid w:val="000B7B67"/>
    <w:rsid w:val="000C7E3F"/>
    <w:rsid w:val="0014305A"/>
    <w:rsid w:val="001D6F67"/>
    <w:rsid w:val="00214174"/>
    <w:rsid w:val="00226161"/>
    <w:rsid w:val="0039712A"/>
    <w:rsid w:val="003B5FCC"/>
    <w:rsid w:val="003C5E7E"/>
    <w:rsid w:val="004D74D0"/>
    <w:rsid w:val="00510A3E"/>
    <w:rsid w:val="005D73C4"/>
    <w:rsid w:val="005F1159"/>
    <w:rsid w:val="0076760F"/>
    <w:rsid w:val="00770DFE"/>
    <w:rsid w:val="007D3447"/>
    <w:rsid w:val="008167D7"/>
    <w:rsid w:val="00825792"/>
    <w:rsid w:val="0086481F"/>
    <w:rsid w:val="00982D25"/>
    <w:rsid w:val="009F2525"/>
    <w:rsid w:val="00A76D80"/>
    <w:rsid w:val="00AC1F83"/>
    <w:rsid w:val="00BB7B8A"/>
    <w:rsid w:val="00C367D0"/>
    <w:rsid w:val="00C831D0"/>
    <w:rsid w:val="00D56028"/>
    <w:rsid w:val="00D63D94"/>
    <w:rsid w:val="00DF04BB"/>
    <w:rsid w:val="00DF7309"/>
    <w:rsid w:val="00E70AA9"/>
    <w:rsid w:val="00E76C80"/>
    <w:rsid w:val="00E838AD"/>
    <w:rsid w:val="00EE019A"/>
    <w:rsid w:val="00F32C7A"/>
    <w:rsid w:val="00F84345"/>
    <w:rsid w:val="0362D358"/>
    <w:rsid w:val="04A93584"/>
    <w:rsid w:val="068F01FD"/>
    <w:rsid w:val="07EC23D1"/>
    <w:rsid w:val="07F65B7A"/>
    <w:rsid w:val="0926C0BF"/>
    <w:rsid w:val="0F4F7EED"/>
    <w:rsid w:val="10A7C6E3"/>
    <w:rsid w:val="1164C2EC"/>
    <w:rsid w:val="1166111B"/>
    <w:rsid w:val="13C83422"/>
    <w:rsid w:val="13F17CAD"/>
    <w:rsid w:val="1A36624D"/>
    <w:rsid w:val="1AD00F28"/>
    <w:rsid w:val="1B5AF2E7"/>
    <w:rsid w:val="1D000F94"/>
    <w:rsid w:val="1DA9CA5B"/>
    <w:rsid w:val="1F04189F"/>
    <w:rsid w:val="223BB961"/>
    <w:rsid w:val="227A13A4"/>
    <w:rsid w:val="22B3BFAC"/>
    <w:rsid w:val="22C2B788"/>
    <w:rsid w:val="243D7F23"/>
    <w:rsid w:val="25735A23"/>
    <w:rsid w:val="2639B9C9"/>
    <w:rsid w:val="2967578B"/>
    <w:rsid w:val="2B3A8E39"/>
    <w:rsid w:val="2D1EC055"/>
    <w:rsid w:val="309CE2EE"/>
    <w:rsid w:val="31AC4628"/>
    <w:rsid w:val="32A22C6C"/>
    <w:rsid w:val="33568985"/>
    <w:rsid w:val="34C44EC2"/>
    <w:rsid w:val="357138A2"/>
    <w:rsid w:val="36080B39"/>
    <w:rsid w:val="38CE461C"/>
    <w:rsid w:val="38E151A4"/>
    <w:rsid w:val="38E4E6AE"/>
    <w:rsid w:val="399BB945"/>
    <w:rsid w:val="39E0799D"/>
    <w:rsid w:val="3B8A7C7B"/>
    <w:rsid w:val="3BB44801"/>
    <w:rsid w:val="3E28A712"/>
    <w:rsid w:val="3E5757C2"/>
    <w:rsid w:val="40F04E88"/>
    <w:rsid w:val="411487C6"/>
    <w:rsid w:val="4207B889"/>
    <w:rsid w:val="44E99CBA"/>
    <w:rsid w:val="46CCBFFC"/>
    <w:rsid w:val="481DFA34"/>
    <w:rsid w:val="4894B01D"/>
    <w:rsid w:val="49B9CA95"/>
    <w:rsid w:val="4A022C50"/>
    <w:rsid w:val="4D22D923"/>
    <w:rsid w:val="4D50B887"/>
    <w:rsid w:val="4E0B848B"/>
    <w:rsid w:val="4E3A0D85"/>
    <w:rsid w:val="5045E3AC"/>
    <w:rsid w:val="51524F12"/>
    <w:rsid w:val="51B27CA8"/>
    <w:rsid w:val="528E695D"/>
    <w:rsid w:val="532976FB"/>
    <w:rsid w:val="53722B2A"/>
    <w:rsid w:val="5748A06C"/>
    <w:rsid w:val="57B97869"/>
    <w:rsid w:val="58B3A769"/>
    <w:rsid w:val="59900D5F"/>
    <w:rsid w:val="5AC347DB"/>
    <w:rsid w:val="5BD380AF"/>
    <w:rsid w:val="5BF5CA0B"/>
    <w:rsid w:val="5C00F8C9"/>
    <w:rsid w:val="5C3809E2"/>
    <w:rsid w:val="5C5CE8A6"/>
    <w:rsid w:val="5CA7E36E"/>
    <w:rsid w:val="5F4B9472"/>
    <w:rsid w:val="600AB9C1"/>
    <w:rsid w:val="601DAEAE"/>
    <w:rsid w:val="623F08F1"/>
    <w:rsid w:val="6482D907"/>
    <w:rsid w:val="6532D3FB"/>
    <w:rsid w:val="65BF96BF"/>
    <w:rsid w:val="6AC0ACBF"/>
    <w:rsid w:val="6BA19505"/>
    <w:rsid w:val="6BAE427A"/>
    <w:rsid w:val="6E7A0E74"/>
    <w:rsid w:val="6F98EE3E"/>
    <w:rsid w:val="75041C6D"/>
    <w:rsid w:val="758CBFC4"/>
    <w:rsid w:val="763CBAB8"/>
    <w:rsid w:val="773C5886"/>
    <w:rsid w:val="77D88B19"/>
    <w:rsid w:val="78355F70"/>
    <w:rsid w:val="79D00E4E"/>
    <w:rsid w:val="7C70C260"/>
    <w:rsid w:val="7CFB88DB"/>
    <w:rsid w:val="7D5B9051"/>
    <w:rsid w:val="7E47CC9D"/>
    <w:rsid w:val="7F4C5993"/>
    <w:rsid w:val="7F990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C5886"/>
  <w15:chartTrackingRefBased/>
  <w15:docId w15:val="{26309CF5-389B-47B1-B87E-30AEAFB05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D73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73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73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3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3C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D73C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34C7BF29C09A459847F473FC62647D" ma:contentTypeVersion="12" ma:contentTypeDescription="Create a new document." ma:contentTypeScope="" ma:versionID="08dbc2ce77f6e9d618f9e5381392837c">
  <xsd:schema xmlns:xsd="http://www.w3.org/2001/XMLSchema" xmlns:xs="http://www.w3.org/2001/XMLSchema" xmlns:p="http://schemas.microsoft.com/office/2006/metadata/properties" xmlns:ns2="c16edb20-3aa4-4afe-a476-0df01e7c613c" xmlns:ns3="a177c1b8-29a0-45e9-aae7-bf99dab4fe04" targetNamespace="http://schemas.microsoft.com/office/2006/metadata/properties" ma:root="true" ma:fieldsID="80e868432043db789d285794671949b2" ns2:_="" ns3:_="">
    <xsd:import namespace="c16edb20-3aa4-4afe-a476-0df01e7c613c"/>
    <xsd:import namespace="a177c1b8-29a0-45e9-aae7-bf99dab4fe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6edb20-3aa4-4afe-a476-0df01e7c61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4ee6b6e-1dad-49a7-85d1-bf6bd71129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77c1b8-29a0-45e9-aae7-bf99dab4fe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06e373d-7a57-494f-9b6c-ea7b45031b6f}" ma:internalName="TaxCatchAll" ma:showField="CatchAllData" ma:web="a177c1b8-29a0-45e9-aae7-bf99dab4fe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177c1b8-29a0-45e9-aae7-bf99dab4fe04" xsi:nil="true"/>
    <lcf76f155ced4ddcb4097134ff3c332f xmlns="c16edb20-3aa4-4afe-a476-0df01e7c613c">
      <Terms xmlns="http://schemas.microsoft.com/office/infopath/2007/PartnerControls"/>
    </lcf76f155ced4ddcb4097134ff3c332f>
    <SharedWithUsers xmlns="a177c1b8-29a0-45e9-aae7-bf99dab4fe04">
      <UserInfo>
        <DisplayName>Adams, Jonathan</DisplayName>
        <AccountId>26</AccountId>
        <AccountType/>
      </UserInfo>
      <UserInfo>
        <DisplayName>Astrup, Dylan J.</DisplayName>
        <AccountId>9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C3282D-208B-4D2C-97C9-401466ED5A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6edb20-3aa4-4afe-a476-0df01e7c613c"/>
    <ds:schemaRef ds:uri="a177c1b8-29a0-45e9-aae7-bf99dab4fe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FEE228-D9E0-4705-8D11-EC45E2206E7A}">
  <ds:schemaRefs>
    <ds:schemaRef ds:uri="http://schemas.microsoft.com/office/2006/metadata/properties"/>
    <ds:schemaRef ds:uri="http://schemas.microsoft.com/office/infopath/2007/PartnerControls"/>
    <ds:schemaRef ds:uri="a177c1b8-29a0-45e9-aae7-bf99dab4fe04"/>
    <ds:schemaRef ds:uri="c16edb20-3aa4-4afe-a476-0df01e7c613c"/>
  </ds:schemaRefs>
</ds:datastoreItem>
</file>

<file path=customXml/itemProps3.xml><?xml version="1.0" encoding="utf-8"?>
<ds:datastoreItem xmlns:ds="http://schemas.openxmlformats.org/officeDocument/2006/customXml" ds:itemID="{2414F672-F4EE-47AD-BB09-ACBDF603BC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rup, Dylan J.</dc:creator>
  <cp:keywords/>
  <dc:description/>
  <cp:lastModifiedBy>Astrup, Dylan J.</cp:lastModifiedBy>
  <cp:revision>4</cp:revision>
  <dcterms:created xsi:type="dcterms:W3CDTF">2023-03-21T20:06:00Z</dcterms:created>
  <dcterms:modified xsi:type="dcterms:W3CDTF">2023-03-24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4C7BF29C09A459847F473FC62647D</vt:lpwstr>
  </property>
  <property fmtid="{D5CDD505-2E9C-101B-9397-08002B2CF9AE}" pid="3" name="MediaServiceImageTags">
    <vt:lpwstr/>
  </property>
</Properties>
</file>